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272166" w14:textId="08A893A2" w:rsidR="00940439" w:rsidRPr="00940439" w:rsidRDefault="00940439" w:rsidP="00940439">
      <w:pPr>
        <w:spacing w:after="0"/>
        <w:rPr>
          <w:rFonts w:cstheme="minorHAnsi"/>
          <w:b/>
          <w:bCs/>
          <w:sz w:val="32"/>
        </w:rPr>
      </w:pPr>
      <w:r w:rsidRPr="00940439">
        <w:rPr>
          <w:rFonts w:cstheme="minorHAnsi"/>
          <w:b/>
          <w:bCs/>
          <w:sz w:val="32"/>
        </w:rPr>
        <w:t>Monday, Tuesday, Thursday &amp; Friday</w:t>
      </w:r>
    </w:p>
    <w:p w14:paraId="46649AF4" w14:textId="19C8EE34" w:rsidR="00AD053F" w:rsidRPr="00F156EA" w:rsidRDefault="009D0EB1" w:rsidP="00AD053F">
      <w:pPr>
        <w:rPr>
          <w:rFonts w:eastAsia="Arial" w:cstheme="minorHAnsi"/>
        </w:rPr>
      </w:pPr>
      <w:r>
        <w:rPr>
          <w:rFonts w:eastAsia="Arial" w:cstheme="minorHAnsi"/>
        </w:rPr>
        <w:t>Students should follow their usual timetable using the times below: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5639"/>
      </w:tblGrid>
      <w:tr w:rsidR="00F156EA" w14:paraId="3B72700E" w14:textId="77777777" w:rsidTr="0054397B">
        <w:tc>
          <w:tcPr>
            <w:tcW w:w="1696" w:type="dxa"/>
            <w:shd w:val="clear" w:color="auto" w:fill="007EC3"/>
          </w:tcPr>
          <w:p w14:paraId="27A3FD41" w14:textId="77777777" w:rsidR="0054397B" w:rsidRDefault="0054397B" w:rsidP="00AD053F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46F4C299" w14:textId="16E9EFDF" w:rsidR="008839EE" w:rsidRPr="005A6BC5" w:rsidRDefault="008839EE" w:rsidP="00AD053F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5A6BC5">
              <w:rPr>
                <w:rFonts w:eastAsia="Arial" w:cstheme="minorHAnsi"/>
                <w:b/>
                <w:color w:val="FFFFFF" w:themeColor="background1"/>
              </w:rPr>
              <w:t>Period 1</w:t>
            </w:r>
          </w:p>
          <w:p w14:paraId="797FCB4B" w14:textId="530376E3" w:rsidR="00F156EA" w:rsidRPr="005A6BC5" w:rsidRDefault="00F156EA" w:rsidP="00AD053F">
            <w:pPr>
              <w:jc w:val="both"/>
              <w:rPr>
                <w:rFonts w:eastAsia="Arial" w:cstheme="minorHAnsi"/>
                <w:color w:val="FFFFFF" w:themeColor="background1"/>
              </w:rPr>
            </w:pPr>
            <w:r w:rsidRPr="005A6BC5">
              <w:rPr>
                <w:rFonts w:eastAsia="Arial" w:cstheme="minorHAnsi"/>
                <w:color w:val="FFFFFF" w:themeColor="background1"/>
              </w:rPr>
              <w:t>9:00-9:30 am</w:t>
            </w:r>
          </w:p>
        </w:tc>
        <w:tc>
          <w:tcPr>
            <w:tcW w:w="5639" w:type="dxa"/>
            <w:shd w:val="clear" w:color="auto" w:fill="FFFF99"/>
          </w:tcPr>
          <w:p w14:paraId="7EC2E1F1" w14:textId="77777777" w:rsidR="0054397B" w:rsidRDefault="0054397B" w:rsidP="00667DDE">
            <w:pPr>
              <w:jc w:val="both"/>
              <w:rPr>
                <w:rFonts w:eastAsia="Arial" w:cstheme="minorHAnsi"/>
              </w:rPr>
            </w:pPr>
          </w:p>
          <w:p w14:paraId="459EDAD4" w14:textId="1FB7D219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36A6E380" w14:textId="323B9059" w:rsidR="00F156EA" w:rsidRDefault="00F156EA" w:rsidP="00AD053F">
            <w:pPr>
              <w:jc w:val="both"/>
              <w:rPr>
                <w:rFonts w:eastAsia="Arial" w:cstheme="minorHAnsi"/>
              </w:rPr>
            </w:pPr>
          </w:p>
        </w:tc>
      </w:tr>
      <w:tr w:rsidR="00F156EA" w14:paraId="5ACAC6EF" w14:textId="77777777" w:rsidTr="0054397B">
        <w:tc>
          <w:tcPr>
            <w:tcW w:w="7335" w:type="dxa"/>
            <w:gridSpan w:val="2"/>
          </w:tcPr>
          <w:p w14:paraId="5F8A617C" w14:textId="2618F69A" w:rsidR="00F156EA" w:rsidRDefault="008839E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667DDE" w14:paraId="6922083B" w14:textId="77777777" w:rsidTr="0054397B">
        <w:tc>
          <w:tcPr>
            <w:tcW w:w="1696" w:type="dxa"/>
            <w:shd w:val="clear" w:color="auto" w:fill="007EC3"/>
          </w:tcPr>
          <w:p w14:paraId="4C381520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847ED0A" w14:textId="1E1FFCF5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2</w:t>
            </w:r>
          </w:p>
          <w:p w14:paraId="303EA674" w14:textId="32EEA54B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0:00-10:30 am</w:t>
            </w:r>
          </w:p>
        </w:tc>
        <w:tc>
          <w:tcPr>
            <w:tcW w:w="5639" w:type="dxa"/>
            <w:shd w:val="clear" w:color="auto" w:fill="D9D9D9" w:themeFill="background1" w:themeFillShade="D9"/>
          </w:tcPr>
          <w:p w14:paraId="3C721A00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2A7CB8CD" w14:textId="42AE296D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6E846BA2" w14:textId="77777777" w:rsidR="00667DDE" w:rsidRP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64BEA310" w14:textId="77777777" w:rsidTr="0054397B">
        <w:tc>
          <w:tcPr>
            <w:tcW w:w="7335" w:type="dxa"/>
            <w:gridSpan w:val="2"/>
          </w:tcPr>
          <w:p w14:paraId="50B90341" w14:textId="2CF0B774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Recess 30 min</w:t>
            </w:r>
          </w:p>
        </w:tc>
      </w:tr>
      <w:tr w:rsidR="00667DDE" w14:paraId="0A7DA50D" w14:textId="77777777" w:rsidTr="0054397B">
        <w:tc>
          <w:tcPr>
            <w:tcW w:w="1696" w:type="dxa"/>
            <w:shd w:val="clear" w:color="auto" w:fill="007EC3"/>
          </w:tcPr>
          <w:p w14:paraId="7A020FBA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5C9A9AAB" w14:textId="1E8F4977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3</w:t>
            </w:r>
          </w:p>
          <w:p w14:paraId="00827D79" w14:textId="04FC42C8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1:00-11:30 am</w:t>
            </w:r>
          </w:p>
        </w:tc>
        <w:tc>
          <w:tcPr>
            <w:tcW w:w="5639" w:type="dxa"/>
            <w:shd w:val="clear" w:color="auto" w:fill="FFFF99"/>
          </w:tcPr>
          <w:p w14:paraId="410C686C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3AE7410C" w14:textId="7FEFBAE4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29144A93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0D5AB851" w14:textId="77777777" w:rsidTr="0054397B">
        <w:tc>
          <w:tcPr>
            <w:tcW w:w="7335" w:type="dxa"/>
            <w:gridSpan w:val="2"/>
          </w:tcPr>
          <w:p w14:paraId="35DA28C4" w14:textId="77C8F25B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667DDE" w14:paraId="16BD4E37" w14:textId="77777777" w:rsidTr="0054397B">
        <w:tc>
          <w:tcPr>
            <w:tcW w:w="1696" w:type="dxa"/>
            <w:shd w:val="clear" w:color="auto" w:fill="007EC3"/>
          </w:tcPr>
          <w:p w14:paraId="0A081C1D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7E761EA8" w14:textId="3C2246EF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4</w:t>
            </w:r>
          </w:p>
          <w:p w14:paraId="6C5DB3C5" w14:textId="5F9551F5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2:00-12:30 pm</w:t>
            </w:r>
          </w:p>
        </w:tc>
        <w:tc>
          <w:tcPr>
            <w:tcW w:w="5639" w:type="dxa"/>
            <w:shd w:val="clear" w:color="auto" w:fill="D9D9D9" w:themeFill="background1" w:themeFillShade="D9"/>
          </w:tcPr>
          <w:p w14:paraId="159A6D0C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3CC6D000" w14:textId="5E7228A1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61C67D2F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69CDD20E" w14:textId="77777777" w:rsidTr="0054397B">
        <w:tc>
          <w:tcPr>
            <w:tcW w:w="7335" w:type="dxa"/>
            <w:gridSpan w:val="2"/>
          </w:tcPr>
          <w:p w14:paraId="5FAC2329" w14:textId="5E350BC6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Lunch 30 min</w:t>
            </w:r>
          </w:p>
        </w:tc>
      </w:tr>
      <w:tr w:rsidR="00667DDE" w14:paraId="0B0A0EB1" w14:textId="77777777" w:rsidTr="0054397B">
        <w:tc>
          <w:tcPr>
            <w:tcW w:w="1696" w:type="dxa"/>
            <w:shd w:val="clear" w:color="auto" w:fill="007EC3"/>
          </w:tcPr>
          <w:p w14:paraId="39E27352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846B74A" w14:textId="742B3D7A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5</w:t>
            </w:r>
          </w:p>
          <w:p w14:paraId="15CF14EC" w14:textId="0CB148E9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:00-1:30 pm</w:t>
            </w:r>
          </w:p>
        </w:tc>
        <w:tc>
          <w:tcPr>
            <w:tcW w:w="5639" w:type="dxa"/>
            <w:shd w:val="clear" w:color="auto" w:fill="FFFF99"/>
          </w:tcPr>
          <w:p w14:paraId="60FB274F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6258B25D" w14:textId="1CCEBD87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446252AA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32F5B545" w14:textId="77777777" w:rsidTr="0054397B">
        <w:tc>
          <w:tcPr>
            <w:tcW w:w="7335" w:type="dxa"/>
            <w:gridSpan w:val="2"/>
          </w:tcPr>
          <w:p w14:paraId="66179D2D" w14:textId="21A32E45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940439" w14:paraId="2DF3AB1C" w14:textId="77777777" w:rsidTr="0054397B">
        <w:tc>
          <w:tcPr>
            <w:tcW w:w="7335" w:type="dxa"/>
            <w:gridSpan w:val="2"/>
          </w:tcPr>
          <w:p w14:paraId="19BACA68" w14:textId="45A3A9E2" w:rsidR="00940439" w:rsidRDefault="00940439" w:rsidP="00940439">
            <w:pPr>
              <w:spacing w:before="120" w:after="120"/>
              <w:rPr>
                <w:rFonts w:eastAsia="Arial" w:cstheme="minorHAnsi"/>
              </w:rPr>
            </w:pPr>
          </w:p>
        </w:tc>
      </w:tr>
      <w:tr w:rsidR="00940439" w14:paraId="715D9163" w14:textId="77777777" w:rsidTr="00B25547">
        <w:trPr>
          <w:trHeight w:val="901"/>
        </w:trPr>
        <w:tc>
          <w:tcPr>
            <w:tcW w:w="7335" w:type="dxa"/>
            <w:gridSpan w:val="2"/>
          </w:tcPr>
          <w:p w14:paraId="632A8677" w14:textId="541BF01B" w:rsidR="00940439" w:rsidRPr="001569EE" w:rsidRDefault="001569EE" w:rsidP="00940439">
            <w:pPr>
              <w:spacing w:before="120" w:after="120"/>
              <w:rPr>
                <w:rFonts w:eastAsiaTheme="minorHAnsi" w:cstheme="minorHAnsi"/>
                <w:b/>
                <w:bCs/>
                <w:sz w:val="32"/>
                <w:lang w:eastAsia="en-US"/>
              </w:rPr>
            </w:pPr>
            <w:r w:rsidRPr="001569EE">
              <w:rPr>
                <w:rFonts w:eastAsiaTheme="minorHAnsi" w:cstheme="minorHAnsi"/>
                <w:b/>
                <w:bCs/>
                <w:sz w:val="32"/>
                <w:lang w:eastAsia="en-US"/>
              </w:rPr>
              <w:t>Week 1&amp;2</w:t>
            </w:r>
          </w:p>
          <w:p w14:paraId="00EBCE7F" w14:textId="06862448" w:rsidR="005867A0" w:rsidRDefault="005867A0" w:rsidP="00940439">
            <w:pPr>
              <w:spacing w:before="120" w:after="120"/>
              <w:rPr>
                <w:rFonts w:eastAsia="Arial" w:cstheme="minorHAnsi"/>
              </w:rPr>
            </w:pPr>
          </w:p>
        </w:tc>
      </w:tr>
      <w:tr w:rsidR="00DB52C4" w14:paraId="1661C63A" w14:textId="77777777" w:rsidTr="00DE2A19">
        <w:tc>
          <w:tcPr>
            <w:tcW w:w="7335" w:type="dxa"/>
            <w:gridSpan w:val="2"/>
            <w:shd w:val="clear" w:color="auto" w:fill="007EC3"/>
          </w:tcPr>
          <w:p w14:paraId="0F721C6C" w14:textId="77777777" w:rsidR="00DE2A19" w:rsidRDefault="00DE2A19" w:rsidP="00DB52C4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14:paraId="3BDC8832" w14:textId="01B81E61" w:rsidR="00DB52C4" w:rsidRPr="005A6BC5" w:rsidRDefault="00DB52C4" w:rsidP="009C53F7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667DDE">
              <w:rPr>
                <w:rFonts w:cstheme="minorHAnsi"/>
                <w:b/>
                <w:color w:val="FFFFFF" w:themeColor="background1"/>
              </w:rPr>
              <w:t>Break Activities</w:t>
            </w:r>
          </w:p>
        </w:tc>
      </w:tr>
      <w:tr w:rsidR="00DB52C4" w14:paraId="19E85F96" w14:textId="77777777" w:rsidTr="00DE2A19">
        <w:tc>
          <w:tcPr>
            <w:tcW w:w="7335" w:type="dxa"/>
            <w:gridSpan w:val="2"/>
            <w:shd w:val="clear" w:color="auto" w:fill="FFFF99"/>
          </w:tcPr>
          <w:p w14:paraId="09A84CE5" w14:textId="77777777" w:rsidR="00DB52C4" w:rsidRDefault="00DB52C4" w:rsidP="009C53F7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Exercise/ wellbeing activities </w:t>
            </w:r>
          </w:p>
          <w:p w14:paraId="3FFE4D4D" w14:textId="0DA99885" w:rsidR="002256E7" w:rsidRPr="00DB52C4" w:rsidRDefault="002256E7" w:rsidP="009C53F7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rain Breaks</w:t>
            </w:r>
          </w:p>
        </w:tc>
      </w:tr>
    </w:tbl>
    <w:p w14:paraId="736F78BD" w14:textId="7ACEFE68" w:rsidR="00DB52C4" w:rsidRDefault="00DB52C4" w:rsidP="00BE2DE3">
      <w:pPr>
        <w:rPr>
          <w:b/>
          <w:bCs/>
          <w:sz w:val="40"/>
        </w:rPr>
      </w:pPr>
    </w:p>
    <w:tbl>
      <w:tblPr>
        <w:tblStyle w:val="TableGrid"/>
        <w:tblpPr w:leftFromText="180" w:rightFromText="180" w:vertAnchor="text" w:horzAnchor="margin" w:tblpXSpec="right" w:tblpY="672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5"/>
      </w:tblGrid>
      <w:tr w:rsidR="005A6BC5" w14:paraId="7C16CDCF" w14:textId="77777777" w:rsidTr="00DE2A19">
        <w:tc>
          <w:tcPr>
            <w:tcW w:w="7335" w:type="dxa"/>
            <w:shd w:val="clear" w:color="auto" w:fill="007EC3"/>
          </w:tcPr>
          <w:p w14:paraId="32946374" w14:textId="77777777" w:rsidR="00DE2A19" w:rsidRDefault="00DE2A19" w:rsidP="009C53F7">
            <w:pPr>
              <w:spacing w:before="120" w:after="120"/>
              <w:jc w:val="center"/>
              <w:rPr>
                <w:rFonts w:ascii="Calibri" w:eastAsia="Microsoft JhengHei" w:hAnsi="Calibri" w:cs="Calibri"/>
                <w:b/>
                <w:bCs/>
                <w:color w:val="FFFFFF" w:themeColor="background1"/>
              </w:rPr>
            </w:pPr>
          </w:p>
          <w:p w14:paraId="0CBAFA08" w14:textId="134E014B" w:rsidR="005A6BC5" w:rsidRPr="005A6BC5" w:rsidRDefault="005A6BC5" w:rsidP="009C53F7">
            <w:pPr>
              <w:spacing w:before="120" w:after="120"/>
              <w:jc w:val="center"/>
              <w:rPr>
                <w:rFonts w:ascii="Calibri" w:eastAsia="Microsoft JhengHei" w:hAnsi="Calibri" w:cs="Calibri"/>
                <w:b/>
                <w:bCs/>
              </w:rPr>
            </w:pPr>
            <w:r w:rsidRPr="00667DDE">
              <w:rPr>
                <w:rFonts w:ascii="Calibri" w:eastAsia="Microsoft JhengHei" w:hAnsi="Calibri" w:cs="Calibri"/>
                <w:b/>
                <w:bCs/>
                <w:color w:val="FFFFFF" w:themeColor="background1"/>
              </w:rPr>
              <w:t>2:00-3:00pm Afternoon Activities</w:t>
            </w:r>
          </w:p>
        </w:tc>
      </w:tr>
      <w:tr w:rsidR="00940439" w14:paraId="0DB88D30" w14:textId="77777777" w:rsidTr="00940439">
        <w:tc>
          <w:tcPr>
            <w:tcW w:w="7335" w:type="dxa"/>
            <w:shd w:val="clear" w:color="auto" w:fill="D9D9D9" w:themeFill="background1" w:themeFillShade="D9"/>
          </w:tcPr>
          <w:p w14:paraId="7C0D10DF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heck emails/ class announcements on google classroom/ Teams</w:t>
            </w:r>
          </w:p>
          <w:p w14:paraId="1C4D422F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Read a book</w:t>
            </w:r>
          </w:p>
          <w:p w14:paraId="5AF0D2A0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plete assessments</w:t>
            </w:r>
          </w:p>
          <w:p w14:paraId="63CD1DE3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 xml:space="preserve">Catch up on homework or outstanding work </w:t>
            </w:r>
          </w:p>
          <w:p w14:paraId="3E201B5E" w14:textId="77777777" w:rsidR="00940439" w:rsidRDefault="00940439" w:rsidP="005A463D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municate with teachers</w:t>
            </w:r>
          </w:p>
          <w:p w14:paraId="32D76E8B" w14:textId="4723A93B" w:rsidR="005A463D" w:rsidRPr="005A463D" w:rsidRDefault="005A463D" w:rsidP="005A463D">
            <w:pPr>
              <w:ind w:left="360"/>
              <w:rPr>
                <w:bCs/>
              </w:rPr>
            </w:pPr>
          </w:p>
        </w:tc>
      </w:tr>
    </w:tbl>
    <w:p w14:paraId="5EEC6DE9" w14:textId="105007FA" w:rsidR="00940439" w:rsidRDefault="00940439" w:rsidP="005867A0">
      <w:pPr>
        <w:spacing w:after="120"/>
        <w:rPr>
          <w:rFonts w:cstheme="minorHAnsi"/>
          <w:b/>
          <w:bCs/>
          <w:sz w:val="32"/>
        </w:rPr>
      </w:pPr>
      <w:r>
        <w:br w:type="page"/>
      </w:r>
      <w:r w:rsidRPr="00940439">
        <w:rPr>
          <w:b/>
          <w:sz w:val="32"/>
          <w:szCs w:val="32"/>
        </w:rPr>
        <w:lastRenderedPageBreak/>
        <w:t>Wednesd</w:t>
      </w:r>
      <w:r w:rsidRPr="00940439">
        <w:rPr>
          <w:rFonts w:cstheme="minorHAnsi"/>
          <w:b/>
          <w:bCs/>
          <w:sz w:val="32"/>
          <w:szCs w:val="32"/>
        </w:rPr>
        <w:t>a</w:t>
      </w:r>
      <w:r w:rsidRPr="00940439">
        <w:rPr>
          <w:rFonts w:cstheme="minorHAnsi"/>
          <w:b/>
          <w:bCs/>
          <w:sz w:val="32"/>
        </w:rPr>
        <w:t>y</w:t>
      </w:r>
    </w:p>
    <w:p w14:paraId="0F650A0E" w14:textId="77777777" w:rsidR="005867A0" w:rsidRPr="00F156EA" w:rsidRDefault="005867A0" w:rsidP="005867A0">
      <w:pPr>
        <w:spacing w:after="120"/>
        <w:rPr>
          <w:rFonts w:eastAsia="Arial" w:cstheme="minorHAnsi"/>
        </w:rPr>
      </w:pPr>
      <w:r>
        <w:rPr>
          <w:rFonts w:eastAsia="Arial" w:cstheme="minorHAnsi"/>
        </w:rPr>
        <w:t>Students should follow their usual timetable using the times below:</w:t>
      </w:r>
    </w:p>
    <w:p w14:paraId="694ECEEB" w14:textId="77777777" w:rsidR="005867A0" w:rsidRPr="00940439" w:rsidRDefault="005867A0" w:rsidP="00940439"/>
    <w:p w14:paraId="388AC907" w14:textId="42A7DD5C" w:rsidR="005867A0" w:rsidRDefault="005867A0" w:rsidP="005A77AB">
      <w:pPr>
        <w:jc w:val="both"/>
        <w:rPr>
          <w:rFonts w:eastAsia="Arial" w:cstheme="minorHAnsi"/>
          <w:b/>
          <w:color w:val="FFFFFF" w:themeColor="background1"/>
        </w:rPr>
      </w:pPr>
    </w:p>
    <w:p w14:paraId="3CE3F58D" w14:textId="77777777" w:rsidR="005867A0" w:rsidRDefault="005867A0" w:rsidP="005A77AB">
      <w:pPr>
        <w:jc w:val="both"/>
        <w:rPr>
          <w:rFonts w:eastAsia="Arial" w:cstheme="minorHAnsi"/>
          <w:b/>
          <w:color w:val="FFFFFF" w:themeColor="background1"/>
        </w:rPr>
        <w:sectPr w:rsidR="005867A0" w:rsidSect="00F156EA">
          <w:headerReference w:type="default" r:id="rId8"/>
          <w:pgSz w:w="16838" w:h="11906" w:orient="landscape"/>
          <w:pgMar w:top="720" w:right="720" w:bottom="720" w:left="720" w:header="708" w:footer="708" w:gutter="0"/>
          <w:cols w:num="2" w:space="708"/>
          <w:docGrid w:linePitch="360"/>
        </w:sectPr>
      </w:pPr>
    </w:p>
    <w:tbl>
      <w:tblPr>
        <w:tblStyle w:val="TableGrid"/>
        <w:tblW w:w="737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5675"/>
      </w:tblGrid>
      <w:tr w:rsidR="00940439" w14:paraId="6DD2528F" w14:textId="77777777" w:rsidTr="005867A0">
        <w:tc>
          <w:tcPr>
            <w:tcW w:w="1696" w:type="dxa"/>
            <w:shd w:val="clear" w:color="auto" w:fill="007EC3"/>
          </w:tcPr>
          <w:p w14:paraId="0286A477" w14:textId="2AEBF10A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260245A" w14:textId="77777777" w:rsidR="00940439" w:rsidRPr="005A6BC5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5A6BC5">
              <w:rPr>
                <w:rFonts w:eastAsia="Arial" w:cstheme="minorHAnsi"/>
                <w:b/>
                <w:color w:val="FFFFFF" w:themeColor="background1"/>
              </w:rPr>
              <w:t>Period 1</w:t>
            </w:r>
          </w:p>
          <w:p w14:paraId="3D5F503D" w14:textId="77777777" w:rsidR="00940439" w:rsidRPr="005A6BC5" w:rsidRDefault="00940439" w:rsidP="005A77AB">
            <w:pPr>
              <w:jc w:val="both"/>
              <w:rPr>
                <w:rFonts w:eastAsia="Arial" w:cstheme="minorHAnsi"/>
                <w:color w:val="FFFFFF" w:themeColor="background1"/>
              </w:rPr>
            </w:pPr>
            <w:r w:rsidRPr="005A6BC5">
              <w:rPr>
                <w:rFonts w:eastAsia="Arial" w:cstheme="minorHAnsi"/>
                <w:color w:val="FFFFFF" w:themeColor="background1"/>
              </w:rPr>
              <w:t>9:00-9:30 am</w:t>
            </w:r>
          </w:p>
        </w:tc>
        <w:tc>
          <w:tcPr>
            <w:tcW w:w="5675" w:type="dxa"/>
            <w:shd w:val="clear" w:color="auto" w:fill="FFFF99"/>
          </w:tcPr>
          <w:p w14:paraId="0C95FFD6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184721B" w14:textId="774E170C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011A6CF3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3DD7D872" w14:textId="77777777" w:rsidTr="005867A0">
        <w:tc>
          <w:tcPr>
            <w:tcW w:w="7371" w:type="dxa"/>
            <w:gridSpan w:val="2"/>
          </w:tcPr>
          <w:p w14:paraId="38B61F34" w14:textId="77777777" w:rsidR="00940439" w:rsidRDefault="00940439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940439" w14:paraId="0D2B1883" w14:textId="77777777" w:rsidTr="005867A0">
        <w:tc>
          <w:tcPr>
            <w:tcW w:w="1696" w:type="dxa"/>
            <w:shd w:val="clear" w:color="auto" w:fill="007EC3"/>
          </w:tcPr>
          <w:p w14:paraId="1C975CFE" w14:textId="77777777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75D72C00" w14:textId="77777777" w:rsidR="00940439" w:rsidRPr="00667DDE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2</w:t>
            </w:r>
          </w:p>
          <w:p w14:paraId="5ABFF0E3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0:00-10:30 am</w:t>
            </w:r>
          </w:p>
        </w:tc>
        <w:tc>
          <w:tcPr>
            <w:tcW w:w="5675" w:type="dxa"/>
            <w:shd w:val="clear" w:color="auto" w:fill="D9D9D9" w:themeFill="background1" w:themeFillShade="D9"/>
          </w:tcPr>
          <w:p w14:paraId="10891C18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7078035" w14:textId="01C4B8A2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75CE79FF" w14:textId="77777777" w:rsidR="00940439" w:rsidRPr="00667DDE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518CDBC3" w14:textId="77777777" w:rsidTr="005867A0">
        <w:tc>
          <w:tcPr>
            <w:tcW w:w="7371" w:type="dxa"/>
            <w:gridSpan w:val="2"/>
          </w:tcPr>
          <w:p w14:paraId="49580A38" w14:textId="77777777" w:rsidR="00940439" w:rsidRDefault="00940439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Recess 30 min</w:t>
            </w:r>
          </w:p>
        </w:tc>
      </w:tr>
      <w:tr w:rsidR="00940439" w14:paraId="559037F2" w14:textId="77777777" w:rsidTr="005867A0">
        <w:tc>
          <w:tcPr>
            <w:tcW w:w="1696" w:type="dxa"/>
            <w:shd w:val="clear" w:color="auto" w:fill="007EC3"/>
          </w:tcPr>
          <w:p w14:paraId="23D7A461" w14:textId="77777777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22C9DD3B" w14:textId="77777777" w:rsidR="00940439" w:rsidRPr="00667DDE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3</w:t>
            </w:r>
          </w:p>
          <w:p w14:paraId="3538D88E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1:00-11:30 am</w:t>
            </w:r>
          </w:p>
        </w:tc>
        <w:tc>
          <w:tcPr>
            <w:tcW w:w="5675" w:type="dxa"/>
            <w:shd w:val="clear" w:color="auto" w:fill="FFFF99"/>
          </w:tcPr>
          <w:p w14:paraId="60D89B4C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0CA9909" w14:textId="789A0161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275DD3B9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7A2D675B" w14:textId="77777777" w:rsidTr="005867A0">
        <w:tc>
          <w:tcPr>
            <w:tcW w:w="7371" w:type="dxa"/>
            <w:gridSpan w:val="2"/>
          </w:tcPr>
          <w:p w14:paraId="18BF33A8" w14:textId="5C55D402" w:rsidR="00940439" w:rsidRDefault="005867A0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Lunch 6</w:t>
            </w:r>
            <w:r w:rsidR="00940439">
              <w:rPr>
                <w:rFonts w:eastAsia="Arial" w:cstheme="minorHAnsi"/>
              </w:rPr>
              <w:t>0 min</w:t>
            </w:r>
          </w:p>
        </w:tc>
      </w:tr>
      <w:tr w:rsidR="008F29D8" w14:paraId="5F7B6F39" w14:textId="77777777" w:rsidTr="005A463D">
        <w:tc>
          <w:tcPr>
            <w:tcW w:w="1696" w:type="dxa"/>
            <w:shd w:val="clear" w:color="auto" w:fill="007EC3"/>
          </w:tcPr>
          <w:p w14:paraId="3AE2F828" w14:textId="77777777" w:rsidR="008F29D8" w:rsidRDefault="008F29D8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3056F82A" w14:textId="5B48A4D8" w:rsidR="008F29D8" w:rsidRPr="00667DDE" w:rsidRDefault="008F29D8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>
              <w:rPr>
                <w:rFonts w:eastAsia="Arial" w:cstheme="minorHAnsi"/>
                <w:b/>
                <w:color w:val="FFFFFF" w:themeColor="background1"/>
              </w:rPr>
              <w:t xml:space="preserve">Sport – </w:t>
            </w:r>
            <w:proofErr w:type="spellStart"/>
            <w:r>
              <w:rPr>
                <w:rFonts w:eastAsia="Arial" w:cstheme="minorHAnsi"/>
                <w:b/>
                <w:color w:val="FFFFFF" w:themeColor="background1"/>
              </w:rPr>
              <w:t>Yr</w:t>
            </w:r>
            <w:proofErr w:type="spellEnd"/>
            <w:r>
              <w:rPr>
                <w:rFonts w:eastAsia="Arial" w:cstheme="minorHAnsi"/>
                <w:b/>
                <w:color w:val="FFFFFF" w:themeColor="background1"/>
              </w:rPr>
              <w:t xml:space="preserve"> 8-10</w:t>
            </w:r>
          </w:p>
          <w:p w14:paraId="137B30BD" w14:textId="7B1D05B8" w:rsidR="008F29D8" w:rsidRDefault="008F29D8" w:rsidP="005A77AB">
            <w:pPr>
              <w:jc w:val="both"/>
              <w:rPr>
                <w:rFonts w:eastAsia="Arial" w:cstheme="minorHAnsi"/>
              </w:rPr>
            </w:pPr>
            <w:r>
              <w:rPr>
                <w:rFonts w:eastAsia="Arial" w:cstheme="minorHAnsi"/>
                <w:color w:val="FFFFFF" w:themeColor="background1"/>
              </w:rPr>
              <w:t>12:30-</w:t>
            </w:r>
            <w:r w:rsidRPr="00667DDE">
              <w:rPr>
                <w:rFonts w:eastAsia="Arial" w:cstheme="minorHAnsi"/>
                <w:color w:val="FFFFFF" w:themeColor="background1"/>
              </w:rPr>
              <w:t>2:30 pm</w:t>
            </w:r>
          </w:p>
        </w:tc>
        <w:tc>
          <w:tcPr>
            <w:tcW w:w="5675" w:type="dxa"/>
            <w:shd w:val="clear" w:color="auto" w:fill="FFFF99"/>
          </w:tcPr>
          <w:p w14:paraId="54EB0CE7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Exercise/Wellbeing activities </w:t>
            </w:r>
          </w:p>
          <w:p w14:paraId="585AD0C2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heck emails/ class announcements on google classroom/ Teams</w:t>
            </w:r>
          </w:p>
          <w:p w14:paraId="2F079053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Read a book</w:t>
            </w:r>
          </w:p>
          <w:p w14:paraId="50387E91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plete assessments</w:t>
            </w:r>
          </w:p>
          <w:p w14:paraId="3D8F20D5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 xml:space="preserve">Catch up on homework or outstanding work </w:t>
            </w:r>
          </w:p>
          <w:p w14:paraId="66BC43A1" w14:textId="5D6317A6" w:rsidR="005A463D" w:rsidRPr="005A463D" w:rsidRDefault="005A463D" w:rsidP="005A463D">
            <w:pPr>
              <w:ind w:left="360"/>
              <w:rPr>
                <w:bCs/>
              </w:rPr>
            </w:pPr>
          </w:p>
        </w:tc>
      </w:tr>
      <w:tr w:rsidR="00940439" w14:paraId="0A1D7635" w14:textId="77777777" w:rsidTr="005867A0">
        <w:tc>
          <w:tcPr>
            <w:tcW w:w="7371" w:type="dxa"/>
            <w:gridSpan w:val="2"/>
          </w:tcPr>
          <w:p w14:paraId="7A1F8D0D" w14:textId="27732230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06F345A9" w14:textId="3DC41D0A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279AEEC3" w14:textId="7DC6786A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420688F2" w14:textId="0FC0914C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6992BADE" w14:textId="3D17C192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5369DF98" w14:textId="1FB3B718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7EEFBB64" w14:textId="444A3FA9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tbl>
            <w:tblPr>
              <w:tblStyle w:val="TableGrid"/>
              <w:tblpPr w:leftFromText="180" w:rightFromText="180" w:vertAnchor="text" w:horzAnchor="margin" w:tblpY="1071"/>
              <w:tblOverlap w:val="never"/>
              <w:tblW w:w="715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01"/>
              <w:gridCol w:w="5454"/>
            </w:tblGrid>
            <w:tr w:rsidR="008F29D8" w14:paraId="472DBE37" w14:textId="77777777" w:rsidTr="005A463D">
              <w:trPr>
                <w:trHeight w:val="1134"/>
              </w:trPr>
              <w:tc>
                <w:tcPr>
                  <w:tcW w:w="1701" w:type="dxa"/>
                  <w:shd w:val="clear" w:color="auto" w:fill="007EC3"/>
                </w:tcPr>
                <w:p w14:paraId="2304F75E" w14:textId="77777777" w:rsidR="008F29D8" w:rsidRDefault="008F29D8" w:rsidP="008F29D8">
                  <w:pPr>
                    <w:jc w:val="both"/>
                    <w:rPr>
                      <w:rFonts w:eastAsia="Arial" w:cstheme="minorHAnsi"/>
                      <w:b/>
                      <w:color w:val="FFFFFF" w:themeColor="background1"/>
                    </w:rPr>
                  </w:pPr>
                </w:p>
                <w:p w14:paraId="1092A6B8" w14:textId="77777777" w:rsidR="008F29D8" w:rsidRDefault="008F29D8" w:rsidP="008F29D8">
                  <w:pPr>
                    <w:jc w:val="both"/>
                    <w:rPr>
                      <w:rFonts w:eastAsia="Arial" w:cstheme="minorHAnsi"/>
                      <w:b/>
                      <w:color w:val="FFFFFF" w:themeColor="background1"/>
                    </w:rPr>
                  </w:pPr>
                  <w:r>
                    <w:rPr>
                      <w:rFonts w:eastAsia="Arial" w:cstheme="minorHAnsi"/>
                      <w:b/>
                      <w:color w:val="FFFFFF" w:themeColor="background1"/>
                    </w:rPr>
                    <w:t>Period 4 – Yr7</w:t>
                  </w:r>
                  <w:bookmarkStart w:id="1" w:name="_GoBack"/>
                  <w:bookmarkEnd w:id="1"/>
                </w:p>
                <w:p w14:paraId="6512A4F4" w14:textId="5209F611" w:rsidR="008F29D8" w:rsidRPr="00667DDE" w:rsidRDefault="008F29D8" w:rsidP="008F29D8">
                  <w:pPr>
                    <w:jc w:val="both"/>
                    <w:rPr>
                      <w:rFonts w:eastAsia="Arial" w:cstheme="minorHAnsi"/>
                      <w:b/>
                      <w:color w:val="FFFFFF" w:themeColor="background1"/>
                    </w:rPr>
                  </w:pPr>
                  <w:r>
                    <w:rPr>
                      <w:rFonts w:eastAsia="Arial" w:cstheme="minorHAnsi"/>
                      <w:color w:val="FFFFFF" w:themeColor="background1"/>
                    </w:rPr>
                    <w:t>12:30-1:0</w:t>
                  </w:r>
                  <w:r w:rsidRPr="00667DDE">
                    <w:rPr>
                      <w:rFonts w:eastAsia="Arial" w:cstheme="minorHAnsi"/>
                      <w:color w:val="FFFFFF" w:themeColor="background1"/>
                    </w:rPr>
                    <w:t>0 pm</w:t>
                  </w:r>
                </w:p>
              </w:tc>
              <w:tc>
                <w:tcPr>
                  <w:tcW w:w="5454" w:type="dxa"/>
                  <w:shd w:val="clear" w:color="auto" w:fill="FFFF99"/>
                </w:tcPr>
                <w:p w14:paraId="174F02C1" w14:textId="77777777" w:rsidR="008F29D8" w:rsidRDefault="008F29D8" w:rsidP="008F29D8">
                  <w:pPr>
                    <w:jc w:val="both"/>
                    <w:rPr>
                      <w:rFonts w:eastAsia="Arial" w:cstheme="minorHAnsi"/>
                    </w:rPr>
                  </w:pPr>
                </w:p>
                <w:p w14:paraId="4D295EFC" w14:textId="77777777" w:rsidR="008F29D8" w:rsidRPr="008F29D8" w:rsidRDefault="008F29D8" w:rsidP="008F29D8">
                  <w:pPr>
                    <w:jc w:val="both"/>
                    <w:rPr>
                      <w:rFonts w:eastAsia="Arial" w:cstheme="minorHAnsi"/>
                      <w:b/>
                    </w:rPr>
                  </w:pPr>
                  <w:r>
                    <w:rPr>
                      <w:rFonts w:eastAsia="Arial" w:cstheme="minorHAnsi"/>
                    </w:rPr>
                    <w:t>Access your online classroom space and complete tasks as requested</w:t>
                  </w:r>
                </w:p>
              </w:tc>
            </w:tr>
            <w:tr w:rsidR="008F29D8" w14:paraId="794B5002" w14:textId="77777777" w:rsidTr="005A463D">
              <w:tc>
                <w:tcPr>
                  <w:tcW w:w="7155" w:type="dxa"/>
                  <w:gridSpan w:val="2"/>
                  <w:shd w:val="clear" w:color="auto" w:fill="auto"/>
                </w:tcPr>
                <w:p w14:paraId="3CD60359" w14:textId="14CF41FB" w:rsidR="008F29D8" w:rsidRDefault="008F29D8" w:rsidP="008F29D8">
                  <w:pPr>
                    <w:spacing w:before="120" w:after="120"/>
                    <w:jc w:val="center"/>
                    <w:rPr>
                      <w:rFonts w:ascii="Calibri" w:eastAsia="Microsoft JhengHei" w:hAnsi="Calibri" w:cs="Calibri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Arial" w:cstheme="minorHAnsi"/>
                    </w:rPr>
                    <w:t>Break 30 min</w:t>
                  </w:r>
                </w:p>
              </w:tc>
            </w:tr>
            <w:tr w:rsidR="008F29D8" w14:paraId="45BEC68B" w14:textId="77777777" w:rsidTr="005A463D">
              <w:tc>
                <w:tcPr>
                  <w:tcW w:w="7155" w:type="dxa"/>
                  <w:gridSpan w:val="2"/>
                  <w:shd w:val="clear" w:color="auto" w:fill="007EC3"/>
                </w:tcPr>
                <w:p w14:paraId="40E7278F" w14:textId="77777777" w:rsidR="008F29D8" w:rsidRDefault="008F29D8" w:rsidP="008F29D8">
                  <w:pPr>
                    <w:spacing w:before="120" w:after="120"/>
                    <w:rPr>
                      <w:rFonts w:ascii="Calibri" w:eastAsia="Microsoft JhengHei" w:hAnsi="Calibri" w:cs="Calibri"/>
                      <w:b/>
                      <w:bCs/>
                      <w:color w:val="FFFFFF" w:themeColor="background1"/>
                    </w:rPr>
                  </w:pPr>
                </w:p>
                <w:p w14:paraId="7EE58225" w14:textId="77777777" w:rsidR="008F29D8" w:rsidRPr="005A6BC5" w:rsidRDefault="008F29D8" w:rsidP="008F29D8">
                  <w:pPr>
                    <w:spacing w:before="120" w:after="120"/>
                    <w:jc w:val="center"/>
                    <w:rPr>
                      <w:rFonts w:ascii="Calibri" w:eastAsia="Microsoft JhengHei" w:hAnsi="Calibri" w:cs="Calibri"/>
                      <w:b/>
                      <w:bCs/>
                    </w:rPr>
                  </w:pPr>
                  <w:r>
                    <w:rPr>
                      <w:rFonts w:ascii="Calibri" w:eastAsia="Microsoft JhengHei" w:hAnsi="Calibri" w:cs="Calibri"/>
                      <w:b/>
                      <w:bCs/>
                      <w:color w:val="FFFFFF" w:themeColor="background1"/>
                    </w:rPr>
                    <w:t>1:30-2:3</w:t>
                  </w:r>
                  <w:r w:rsidRPr="00667DDE">
                    <w:rPr>
                      <w:rFonts w:ascii="Calibri" w:eastAsia="Microsoft JhengHei" w:hAnsi="Calibri" w:cs="Calibri"/>
                      <w:b/>
                      <w:bCs/>
                      <w:color w:val="FFFFFF" w:themeColor="background1"/>
                    </w:rPr>
                    <w:t>0pm Afternoon Activities</w:t>
                  </w:r>
                </w:p>
              </w:tc>
            </w:tr>
            <w:tr w:rsidR="008F29D8" w14:paraId="628FBBB0" w14:textId="77777777" w:rsidTr="005A463D">
              <w:tc>
                <w:tcPr>
                  <w:tcW w:w="7155" w:type="dxa"/>
                  <w:gridSpan w:val="2"/>
                  <w:shd w:val="clear" w:color="auto" w:fill="D9D9D9" w:themeFill="background1" w:themeFillShade="D9"/>
                </w:tcPr>
                <w:p w14:paraId="42D39B23" w14:textId="77777777" w:rsidR="008F29D8" w:rsidRDefault="008F29D8" w:rsidP="008F29D8">
                  <w:pPr>
                    <w:pStyle w:val="ListParagraph"/>
                    <w:numPr>
                      <w:ilvl w:val="0"/>
                      <w:numId w:val="32"/>
                    </w:numPr>
                    <w:rPr>
                      <w:bCs/>
                    </w:rPr>
                  </w:pPr>
                  <w:r>
                    <w:rPr>
                      <w:bCs/>
                    </w:rPr>
                    <w:t>Check emails/ class announcements on google classroom/ Teams</w:t>
                  </w:r>
                </w:p>
                <w:p w14:paraId="4AF362FC" w14:textId="77777777" w:rsidR="008F29D8" w:rsidRDefault="008F29D8" w:rsidP="008F29D8">
                  <w:pPr>
                    <w:pStyle w:val="ListParagraph"/>
                    <w:numPr>
                      <w:ilvl w:val="0"/>
                      <w:numId w:val="32"/>
                    </w:numPr>
                    <w:rPr>
                      <w:bCs/>
                    </w:rPr>
                  </w:pPr>
                  <w:r>
                    <w:rPr>
                      <w:bCs/>
                    </w:rPr>
                    <w:t>Read a book</w:t>
                  </w:r>
                </w:p>
                <w:p w14:paraId="76292C25" w14:textId="77777777" w:rsidR="008F29D8" w:rsidRDefault="008F29D8" w:rsidP="008F29D8">
                  <w:pPr>
                    <w:pStyle w:val="ListParagraph"/>
                    <w:numPr>
                      <w:ilvl w:val="0"/>
                      <w:numId w:val="32"/>
                    </w:numPr>
                    <w:rPr>
                      <w:bCs/>
                    </w:rPr>
                  </w:pPr>
                  <w:r>
                    <w:rPr>
                      <w:bCs/>
                    </w:rPr>
                    <w:t>Complete assessments</w:t>
                  </w:r>
                </w:p>
                <w:p w14:paraId="248F760A" w14:textId="77777777" w:rsidR="008F29D8" w:rsidRDefault="008F29D8" w:rsidP="008F29D8">
                  <w:pPr>
                    <w:pStyle w:val="ListParagraph"/>
                    <w:numPr>
                      <w:ilvl w:val="0"/>
                      <w:numId w:val="32"/>
                    </w:numPr>
                    <w:rPr>
                      <w:bCs/>
                    </w:rPr>
                  </w:pPr>
                  <w:r>
                    <w:rPr>
                      <w:bCs/>
                    </w:rPr>
                    <w:t xml:space="preserve">Catch up on homework or outstanding work </w:t>
                  </w:r>
                </w:p>
                <w:p w14:paraId="776EAE27" w14:textId="77777777" w:rsidR="008F29D8" w:rsidRDefault="008F29D8" w:rsidP="005A463D">
                  <w:pPr>
                    <w:pStyle w:val="ListParagraph"/>
                    <w:numPr>
                      <w:ilvl w:val="0"/>
                      <w:numId w:val="32"/>
                    </w:numPr>
                    <w:rPr>
                      <w:bCs/>
                    </w:rPr>
                  </w:pPr>
                  <w:r>
                    <w:rPr>
                      <w:bCs/>
                    </w:rPr>
                    <w:t>Communicate with teachers</w:t>
                  </w:r>
                </w:p>
                <w:p w14:paraId="30E52A2D" w14:textId="36AF2016" w:rsidR="005A463D" w:rsidRPr="005A463D" w:rsidRDefault="005A463D" w:rsidP="005A463D">
                  <w:pPr>
                    <w:ind w:left="360"/>
                    <w:rPr>
                      <w:bCs/>
                    </w:rPr>
                  </w:pPr>
                </w:p>
              </w:tc>
            </w:tr>
          </w:tbl>
          <w:p w14:paraId="1D66C197" w14:textId="195F66FC" w:rsidR="00401FA1" w:rsidRDefault="00401FA1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</w:tc>
      </w:tr>
    </w:tbl>
    <w:p w14:paraId="39D25024" w14:textId="3F4ED474" w:rsidR="00940439" w:rsidRDefault="00940439" w:rsidP="006E6305">
      <w:pPr>
        <w:rPr>
          <w:b/>
          <w:bCs/>
          <w:sz w:val="40"/>
        </w:rPr>
      </w:pPr>
    </w:p>
    <w:sectPr w:rsidR="00940439" w:rsidSect="005867A0">
      <w:type w:val="continuous"/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024B9" w14:textId="77777777" w:rsidR="009C53F7" w:rsidRDefault="009C53F7" w:rsidP="009C53F7">
      <w:pPr>
        <w:spacing w:after="0" w:line="240" w:lineRule="auto"/>
      </w:pPr>
      <w:r>
        <w:separator/>
      </w:r>
    </w:p>
  </w:endnote>
  <w:endnote w:type="continuationSeparator" w:id="0">
    <w:p w14:paraId="561240C5" w14:textId="77777777" w:rsidR="009C53F7" w:rsidRDefault="009C53F7" w:rsidP="009C5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Lt BT">
    <w:altName w:val="Swis721 Lt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Frutiger LT Std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10616" w14:textId="77777777" w:rsidR="009C53F7" w:rsidRDefault="009C53F7" w:rsidP="009C53F7">
      <w:pPr>
        <w:spacing w:after="0" w:line="240" w:lineRule="auto"/>
      </w:pPr>
      <w:r>
        <w:separator/>
      </w:r>
    </w:p>
  </w:footnote>
  <w:footnote w:type="continuationSeparator" w:id="0">
    <w:p w14:paraId="6FEC4FA9" w14:textId="77777777" w:rsidR="009C53F7" w:rsidRDefault="009C53F7" w:rsidP="009C5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BB7EE" w14:textId="56EC0D39" w:rsidR="00940439" w:rsidRPr="00940439" w:rsidRDefault="009C53F7" w:rsidP="00940439">
    <w:pPr>
      <w:spacing w:after="0"/>
      <w:rPr>
        <w:rFonts w:cstheme="minorHAnsi"/>
        <w:b/>
        <w:bCs/>
        <w:sz w:val="32"/>
      </w:rPr>
    </w:pPr>
    <w:r>
      <w:rPr>
        <w:noProof/>
        <w:color w:val="212121"/>
        <w:lang w:eastAsia="en-AU"/>
      </w:rPr>
      <w:drawing>
        <wp:inline distT="0" distB="0" distL="0" distR="0" wp14:anchorId="21E7B17F" wp14:editId="50911BF1">
          <wp:extent cx="1060450" cy="407325"/>
          <wp:effectExtent l="0" t="0" r="6350" b="0"/>
          <wp:docPr id="3" name="Picture 3" descr="photo_51089_14270758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oto_51089_1427075877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383" cy="42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noProof/>
        <w:color w:val="006600"/>
        <w:sz w:val="40"/>
        <w:szCs w:val="40"/>
        <w:lang w:eastAsia="en-AU"/>
      </w:rPr>
      <w:t xml:space="preserve"> </w:t>
    </w:r>
    <w:r w:rsidR="006A3D17" w:rsidRPr="00F9178E">
      <w:rPr>
        <w:b/>
        <w:noProof/>
        <w:color w:val="007EC3"/>
        <w:sz w:val="40"/>
        <w:szCs w:val="40"/>
        <w:lang w:eastAsia="en-AU"/>
      </w:rPr>
      <w:t>Hurstville Boys Campus</w:t>
    </w:r>
    <w:r w:rsidR="00F9178E" w:rsidRPr="00F9178E">
      <w:rPr>
        <w:rFonts w:cstheme="minorHAnsi"/>
        <w:b/>
        <w:bCs/>
        <w:sz w:val="40"/>
      </w:rPr>
      <w:t xml:space="preserve"> </w:t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bookmarkStart w:id="0" w:name="_heading=h.gjdgxs"/>
    <w:bookmarkEnd w:id="0"/>
    <w:r w:rsidR="00940439" w:rsidRPr="00940439">
      <w:rPr>
        <w:rFonts w:cstheme="minorHAnsi"/>
        <w:b/>
        <w:bCs/>
        <w:sz w:val="40"/>
      </w:rPr>
      <w:t>Learning from Home Timetable</w:t>
    </w:r>
  </w:p>
  <w:p w14:paraId="05A78EF3" w14:textId="77777777" w:rsidR="009C53F7" w:rsidRDefault="009C53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4FF5"/>
    <w:multiLevelType w:val="hybridMultilevel"/>
    <w:tmpl w:val="EF3688CA"/>
    <w:lvl w:ilvl="0" w:tplc="64E4F152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Swis721 Lt B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D493E"/>
    <w:multiLevelType w:val="hybridMultilevel"/>
    <w:tmpl w:val="A1FE30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92BEF"/>
    <w:multiLevelType w:val="hybridMultilevel"/>
    <w:tmpl w:val="39DAB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B51E2"/>
    <w:multiLevelType w:val="multilevel"/>
    <w:tmpl w:val="400A3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F254B3"/>
    <w:multiLevelType w:val="multilevel"/>
    <w:tmpl w:val="3B00CEDE"/>
    <w:lvl w:ilvl="0">
      <w:start w:val="1"/>
      <w:numFmt w:val="bullet"/>
      <w:lvlText w:val="o"/>
      <w:lvlJc w:val="left"/>
      <w:pPr>
        <w:tabs>
          <w:tab w:val="num" w:pos="2006"/>
        </w:tabs>
        <w:ind w:left="2006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26"/>
        </w:tabs>
        <w:ind w:left="272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446"/>
        </w:tabs>
        <w:ind w:left="344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166"/>
        </w:tabs>
        <w:ind w:left="416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86"/>
        </w:tabs>
        <w:ind w:left="488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06"/>
        </w:tabs>
        <w:ind w:left="560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26"/>
        </w:tabs>
        <w:ind w:left="632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046"/>
        </w:tabs>
        <w:ind w:left="704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766"/>
        </w:tabs>
        <w:ind w:left="7766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A47BBC"/>
    <w:multiLevelType w:val="multilevel"/>
    <w:tmpl w:val="575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ED2501"/>
    <w:multiLevelType w:val="hybridMultilevel"/>
    <w:tmpl w:val="EF4021DC"/>
    <w:lvl w:ilvl="0" w:tplc="49E657DC">
      <w:start w:val="1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247A1"/>
    <w:multiLevelType w:val="hybridMultilevel"/>
    <w:tmpl w:val="714E56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65E9F"/>
    <w:multiLevelType w:val="hybridMultilevel"/>
    <w:tmpl w:val="4C0CBD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7A55F2"/>
    <w:multiLevelType w:val="hybridMultilevel"/>
    <w:tmpl w:val="400C7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11EAC"/>
    <w:multiLevelType w:val="hybridMultilevel"/>
    <w:tmpl w:val="E16A4E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44EC5"/>
    <w:multiLevelType w:val="multilevel"/>
    <w:tmpl w:val="4EFEC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6B0E76"/>
    <w:multiLevelType w:val="multilevel"/>
    <w:tmpl w:val="0D04CE2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5033FB"/>
    <w:multiLevelType w:val="multilevel"/>
    <w:tmpl w:val="D020F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9A745E"/>
    <w:multiLevelType w:val="multilevel"/>
    <w:tmpl w:val="202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FC0E52"/>
    <w:multiLevelType w:val="hybridMultilevel"/>
    <w:tmpl w:val="28906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6113C"/>
    <w:multiLevelType w:val="multilevel"/>
    <w:tmpl w:val="C4C8D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3770014"/>
    <w:multiLevelType w:val="multilevel"/>
    <w:tmpl w:val="643A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267775"/>
    <w:multiLevelType w:val="multilevel"/>
    <w:tmpl w:val="27CC2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905D2B"/>
    <w:multiLevelType w:val="hybridMultilevel"/>
    <w:tmpl w:val="149038A6"/>
    <w:lvl w:ilvl="0" w:tplc="DF60E3A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27FAE"/>
    <w:multiLevelType w:val="multilevel"/>
    <w:tmpl w:val="3184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6F7513"/>
    <w:multiLevelType w:val="multilevel"/>
    <w:tmpl w:val="73F03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9933292"/>
    <w:multiLevelType w:val="hybridMultilevel"/>
    <w:tmpl w:val="5F32908E"/>
    <w:lvl w:ilvl="0" w:tplc="0470B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81CCE"/>
    <w:multiLevelType w:val="multilevel"/>
    <w:tmpl w:val="7136B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5E6256"/>
    <w:multiLevelType w:val="hybridMultilevel"/>
    <w:tmpl w:val="9C8639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915664"/>
    <w:multiLevelType w:val="multilevel"/>
    <w:tmpl w:val="0208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A31735"/>
    <w:multiLevelType w:val="hybridMultilevel"/>
    <w:tmpl w:val="B178B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7784F"/>
    <w:multiLevelType w:val="multilevel"/>
    <w:tmpl w:val="7BE68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AB11E3"/>
    <w:multiLevelType w:val="multilevel"/>
    <w:tmpl w:val="CC080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267AAD"/>
    <w:multiLevelType w:val="multilevel"/>
    <w:tmpl w:val="1B1A0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7832D62"/>
    <w:multiLevelType w:val="hybridMultilevel"/>
    <w:tmpl w:val="04160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6250B6"/>
    <w:multiLevelType w:val="hybridMultilevel"/>
    <w:tmpl w:val="86EC7D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5"/>
  </w:num>
  <w:num w:numId="4">
    <w:abstractNumId w:val="29"/>
  </w:num>
  <w:num w:numId="5">
    <w:abstractNumId w:val="3"/>
  </w:num>
  <w:num w:numId="6">
    <w:abstractNumId w:val="21"/>
  </w:num>
  <w:num w:numId="7">
    <w:abstractNumId w:val="17"/>
  </w:num>
  <w:num w:numId="8">
    <w:abstractNumId w:val="5"/>
  </w:num>
  <w:num w:numId="9">
    <w:abstractNumId w:val="27"/>
  </w:num>
  <w:num w:numId="10">
    <w:abstractNumId w:val="1"/>
  </w:num>
  <w:num w:numId="11">
    <w:abstractNumId w:val="10"/>
  </w:num>
  <w:num w:numId="12">
    <w:abstractNumId w:val="16"/>
  </w:num>
  <w:num w:numId="13">
    <w:abstractNumId w:val="2"/>
  </w:num>
  <w:num w:numId="14">
    <w:abstractNumId w:val="30"/>
  </w:num>
  <w:num w:numId="15">
    <w:abstractNumId w:val="20"/>
  </w:num>
  <w:num w:numId="16">
    <w:abstractNumId w:val="13"/>
  </w:num>
  <w:num w:numId="17">
    <w:abstractNumId w:val="11"/>
  </w:num>
  <w:num w:numId="18">
    <w:abstractNumId w:val="23"/>
  </w:num>
  <w:num w:numId="19">
    <w:abstractNumId w:val="14"/>
  </w:num>
  <w:num w:numId="20">
    <w:abstractNumId w:val="18"/>
  </w:num>
  <w:num w:numId="21">
    <w:abstractNumId w:val="28"/>
  </w:num>
  <w:num w:numId="22">
    <w:abstractNumId w:val="9"/>
  </w:num>
  <w:num w:numId="23">
    <w:abstractNumId w:val="22"/>
  </w:num>
  <w:num w:numId="24">
    <w:abstractNumId w:val="7"/>
  </w:num>
  <w:num w:numId="25">
    <w:abstractNumId w:val="24"/>
  </w:num>
  <w:num w:numId="26">
    <w:abstractNumId w:val="31"/>
  </w:num>
  <w:num w:numId="27">
    <w:abstractNumId w:val="8"/>
  </w:num>
  <w:num w:numId="28">
    <w:abstractNumId w:val="4"/>
  </w:num>
  <w:num w:numId="29">
    <w:abstractNumId w:val="12"/>
  </w:num>
  <w:num w:numId="30">
    <w:abstractNumId w:val="6"/>
  </w:num>
  <w:num w:numId="31">
    <w:abstractNumId w:val="19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zAwNzAwMjOzMDVQ0lEKTi0uzszPAykwrgUAYFhryiwAAAA="/>
  </w:docVars>
  <w:rsids>
    <w:rsidRoot w:val="000D4908"/>
    <w:rsid w:val="000330A5"/>
    <w:rsid w:val="0006680D"/>
    <w:rsid w:val="000A7D3B"/>
    <w:rsid w:val="000D4908"/>
    <w:rsid w:val="000E24AD"/>
    <w:rsid w:val="000E7A79"/>
    <w:rsid w:val="000E7AA5"/>
    <w:rsid w:val="000F33A5"/>
    <w:rsid w:val="001569EE"/>
    <w:rsid w:val="00164268"/>
    <w:rsid w:val="001855ED"/>
    <w:rsid w:val="00185617"/>
    <w:rsid w:val="001F357E"/>
    <w:rsid w:val="002256E7"/>
    <w:rsid w:val="002407A3"/>
    <w:rsid w:val="00282425"/>
    <w:rsid w:val="002A534F"/>
    <w:rsid w:val="00302611"/>
    <w:rsid w:val="003940D7"/>
    <w:rsid w:val="00401FA1"/>
    <w:rsid w:val="004237BF"/>
    <w:rsid w:val="00470C2E"/>
    <w:rsid w:val="004F7794"/>
    <w:rsid w:val="00525C98"/>
    <w:rsid w:val="0054397B"/>
    <w:rsid w:val="005528CA"/>
    <w:rsid w:val="005867A0"/>
    <w:rsid w:val="005A463D"/>
    <w:rsid w:val="005A6BC5"/>
    <w:rsid w:val="006064E0"/>
    <w:rsid w:val="00666D86"/>
    <w:rsid w:val="00667DDE"/>
    <w:rsid w:val="006A3D17"/>
    <w:rsid w:val="006E6305"/>
    <w:rsid w:val="00704B2B"/>
    <w:rsid w:val="007D3EBC"/>
    <w:rsid w:val="00842C57"/>
    <w:rsid w:val="008839EE"/>
    <w:rsid w:val="00886590"/>
    <w:rsid w:val="008A21A3"/>
    <w:rsid w:val="008B4D0A"/>
    <w:rsid w:val="008C0F69"/>
    <w:rsid w:val="008D5FBA"/>
    <w:rsid w:val="008F29D8"/>
    <w:rsid w:val="00913B8E"/>
    <w:rsid w:val="00940439"/>
    <w:rsid w:val="00941A39"/>
    <w:rsid w:val="00956806"/>
    <w:rsid w:val="00966B10"/>
    <w:rsid w:val="009C53F7"/>
    <w:rsid w:val="009D0EB1"/>
    <w:rsid w:val="009E3658"/>
    <w:rsid w:val="00A445B2"/>
    <w:rsid w:val="00A47D6A"/>
    <w:rsid w:val="00AD053F"/>
    <w:rsid w:val="00B25547"/>
    <w:rsid w:val="00B31B0A"/>
    <w:rsid w:val="00B456B3"/>
    <w:rsid w:val="00B545F1"/>
    <w:rsid w:val="00B63EDE"/>
    <w:rsid w:val="00B650B0"/>
    <w:rsid w:val="00BE2DE3"/>
    <w:rsid w:val="00C60A49"/>
    <w:rsid w:val="00C9666E"/>
    <w:rsid w:val="00D45307"/>
    <w:rsid w:val="00D80F3C"/>
    <w:rsid w:val="00D9441B"/>
    <w:rsid w:val="00DB52C4"/>
    <w:rsid w:val="00DE2A19"/>
    <w:rsid w:val="00E06D2B"/>
    <w:rsid w:val="00E17C5F"/>
    <w:rsid w:val="00E52759"/>
    <w:rsid w:val="00E8611D"/>
    <w:rsid w:val="00E862AD"/>
    <w:rsid w:val="00EA1F8B"/>
    <w:rsid w:val="00EE4B1D"/>
    <w:rsid w:val="00F01C25"/>
    <w:rsid w:val="00F156EA"/>
    <w:rsid w:val="00F9178E"/>
    <w:rsid w:val="00FB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632CFAD"/>
  <w15:docId w15:val="{354D0A77-DEDA-4E03-AC5C-DFA98C047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1FA1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4268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4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9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1C25"/>
    <w:pPr>
      <w:spacing w:after="0" w:line="240" w:lineRule="auto"/>
    </w:pPr>
    <w:rPr>
      <w:rFonts w:eastAsiaTheme="minorEastAsia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D0A"/>
    <w:pPr>
      <w:ind w:left="720"/>
      <w:contextualSpacing/>
    </w:pPr>
  </w:style>
  <w:style w:type="paragraph" w:customStyle="1" w:styleId="TableHD">
    <w:name w:val="Table HD"/>
    <w:rsid w:val="009568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365F91" w:themeColor="accent1" w:themeShade="BF"/>
      <w:spacing w:val="2"/>
      <w:u w:color="000000"/>
      <w:bdr w:val="nil"/>
      <w:lang w:val="en-US"/>
    </w:rPr>
  </w:style>
  <w:style w:type="character" w:styleId="Hyperlink">
    <w:name w:val="Hyperlink"/>
    <w:basedOn w:val="DefaultParagraphFont"/>
    <w:uiPriority w:val="99"/>
    <w:unhideWhenUsed/>
    <w:rsid w:val="00BE2DE3"/>
    <w:rPr>
      <w:color w:val="0000FF" w:themeColor="hyperlink"/>
      <w:u w:val="single"/>
    </w:rPr>
  </w:style>
  <w:style w:type="character" w:customStyle="1" w:styleId="gef-results-tabledownload-text">
    <w:name w:val="gef-results-table__download-text"/>
    <w:basedOn w:val="DefaultParagraphFont"/>
    <w:rsid w:val="00BE2DE3"/>
  </w:style>
  <w:style w:type="character" w:customStyle="1" w:styleId="show-on-sr">
    <w:name w:val="show-on-sr"/>
    <w:basedOn w:val="DefaultParagraphFont"/>
    <w:rsid w:val="00BE2DE3"/>
  </w:style>
  <w:style w:type="character" w:customStyle="1" w:styleId="Heading4Char">
    <w:name w:val="Heading 4 Char"/>
    <w:basedOn w:val="DefaultParagraphFont"/>
    <w:link w:val="Heading4"/>
    <w:uiPriority w:val="9"/>
    <w:semiHidden/>
    <w:rsid w:val="001642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A0">
    <w:name w:val="A0"/>
    <w:uiPriority w:val="99"/>
    <w:rsid w:val="00164268"/>
    <w:rPr>
      <w:rFonts w:cs="Frutiger LT Std 45 Light"/>
      <w:b/>
      <w:bCs/>
      <w:color w:val="000000"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9C53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3F7"/>
  </w:style>
  <w:style w:type="paragraph" w:styleId="Footer">
    <w:name w:val="footer"/>
    <w:basedOn w:val="Normal"/>
    <w:link w:val="FooterChar"/>
    <w:uiPriority w:val="99"/>
    <w:unhideWhenUsed/>
    <w:rsid w:val="009C53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5ED9F.D70FAF5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391452-4C97-4133-814E-881756914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Laverance</dc:creator>
  <cp:lastModifiedBy>Billy Lundon</cp:lastModifiedBy>
  <cp:revision>2</cp:revision>
  <cp:lastPrinted>2020-04-08T02:05:00Z</cp:lastPrinted>
  <dcterms:created xsi:type="dcterms:W3CDTF">2020-04-27T23:47:00Z</dcterms:created>
  <dcterms:modified xsi:type="dcterms:W3CDTF">2020-04-27T23:47:00Z</dcterms:modified>
</cp:coreProperties>
</file>